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15FC" w:rsidRPr="00B60372" w:rsidRDefault="00FD15FC" w:rsidP="00FD15FC">
      <w:pPr>
        <w:shd w:val="clear" w:color="auto" w:fill="FFFFFF"/>
        <w:spacing w:after="240" w:line="240" w:lineRule="auto"/>
        <w:jc w:val="both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 xml:space="preserve">Create a class named as </w:t>
      </w:r>
      <w:r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Customer</w:t>
      </w:r>
      <w:r w:rsidR="003A1E61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 xml:space="preserve"> </w:t>
      </w: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 xml:space="preserve">under </w:t>
      </w:r>
      <w:proofErr w:type="gramStart"/>
      <w:r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package :package</w:t>
      </w:r>
      <w:proofErr w:type="gramEnd"/>
      <w:r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1</w:t>
      </w: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 xml:space="preserve">, which contains following private variables/ attributes, 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75"/>
        <w:gridCol w:w="329"/>
      </w:tblGrid>
      <w:tr w:rsidR="00FD15FC" w:rsidRPr="00B60372" w:rsidTr="00FD3AC2">
        <w:trPr>
          <w:tblCellSpacing w:w="15" w:type="dxa"/>
          <w:jc w:val="center"/>
        </w:trPr>
        <w:tc>
          <w:tcPr>
            <w:tcW w:w="0" w:type="auto"/>
            <w:tcMar>
              <w:top w:w="0" w:type="dxa"/>
              <w:left w:w="103" w:type="dxa"/>
              <w:bottom w:w="0" w:type="dxa"/>
              <w:right w:w="115" w:type="dxa"/>
            </w:tcMar>
            <w:vAlign w:val="center"/>
            <w:hideMark/>
          </w:tcPr>
          <w:tbl>
            <w:tblPr>
              <w:tblW w:w="8829" w:type="dxa"/>
              <w:jc w:val="center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395"/>
              <w:gridCol w:w="4434"/>
            </w:tblGrid>
            <w:tr w:rsidR="00FD15FC" w:rsidRPr="00B60372" w:rsidTr="00FD3AC2">
              <w:trPr>
                <w:tblCellSpacing w:w="7" w:type="dxa"/>
                <w:jc w:val="center"/>
              </w:trPr>
              <w:tc>
                <w:tcPr>
                  <w:tcW w:w="437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jc w:val="center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b/>
                      <w:bCs/>
                      <w:sz w:val="24"/>
                      <w:szCs w:val="28"/>
                    </w:rPr>
                    <w:t>Member Field name</w:t>
                  </w:r>
                </w:p>
              </w:tc>
              <w:tc>
                <w:tcPr>
                  <w:tcW w:w="441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b/>
                      <w:bCs/>
                      <w:sz w:val="24"/>
                      <w:szCs w:val="28"/>
                    </w:rPr>
                    <w:t>Type</w:t>
                  </w:r>
                </w:p>
              </w:tc>
            </w:tr>
            <w:tr w:rsidR="00FD15FC" w:rsidRPr="00B60372" w:rsidTr="00FD3AC2">
              <w:trPr>
                <w:tblCellSpacing w:w="7" w:type="dxa"/>
                <w:jc w:val="center"/>
              </w:trPr>
              <w:tc>
                <w:tcPr>
                  <w:tcW w:w="437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jc w:val="center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id</w:t>
                  </w:r>
                </w:p>
              </w:tc>
              <w:tc>
                <w:tcPr>
                  <w:tcW w:w="441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Long</w:t>
                  </w:r>
                </w:p>
              </w:tc>
            </w:tr>
            <w:tr w:rsidR="00FD15FC" w:rsidRPr="00B60372" w:rsidTr="00FD3AC2">
              <w:trPr>
                <w:tblCellSpacing w:w="7" w:type="dxa"/>
                <w:jc w:val="center"/>
              </w:trPr>
              <w:tc>
                <w:tcPr>
                  <w:tcW w:w="437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jc w:val="center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name</w:t>
                  </w:r>
                </w:p>
              </w:tc>
              <w:tc>
                <w:tcPr>
                  <w:tcW w:w="441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String</w:t>
                  </w:r>
                </w:p>
              </w:tc>
            </w:tr>
            <w:tr w:rsidR="00FD15FC" w:rsidRPr="00B60372" w:rsidTr="00FD3AC2">
              <w:trPr>
                <w:tblCellSpacing w:w="7" w:type="dxa"/>
                <w:jc w:val="center"/>
              </w:trPr>
              <w:tc>
                <w:tcPr>
                  <w:tcW w:w="437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jc w:val="center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gender</w:t>
                  </w:r>
                </w:p>
              </w:tc>
              <w:tc>
                <w:tcPr>
                  <w:tcW w:w="441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Character (M/F)</w:t>
                  </w:r>
                </w:p>
              </w:tc>
            </w:tr>
            <w:tr w:rsidR="00FD15FC" w:rsidRPr="00B60372" w:rsidTr="00FD3AC2">
              <w:trPr>
                <w:tblCellSpacing w:w="7" w:type="dxa"/>
                <w:jc w:val="center"/>
              </w:trPr>
              <w:tc>
                <w:tcPr>
                  <w:tcW w:w="437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jc w:val="center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email</w:t>
                  </w:r>
                </w:p>
              </w:tc>
              <w:tc>
                <w:tcPr>
                  <w:tcW w:w="441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String</w:t>
                  </w:r>
                </w:p>
              </w:tc>
            </w:tr>
            <w:tr w:rsidR="00FD15FC" w:rsidRPr="00B60372" w:rsidTr="00FD3AC2">
              <w:trPr>
                <w:tblCellSpacing w:w="7" w:type="dxa"/>
                <w:jc w:val="center"/>
              </w:trPr>
              <w:tc>
                <w:tcPr>
                  <w:tcW w:w="437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jc w:val="center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proofErr w:type="spellStart"/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contactNumber</w:t>
                  </w:r>
                  <w:proofErr w:type="spellEnd"/>
                </w:p>
              </w:tc>
              <w:tc>
                <w:tcPr>
                  <w:tcW w:w="441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FD15FC" w:rsidRPr="00B60372" w:rsidRDefault="00FD15FC" w:rsidP="00FD3AC2">
                  <w:pPr>
                    <w:spacing w:after="0" w:line="240" w:lineRule="auto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  <w:r w:rsidRPr="00B60372">
                    <w:rPr>
                      <w:rFonts w:ascii="Arial" w:eastAsia="Times New Roman" w:hAnsi="Arial" w:cs="Times New Roman"/>
                      <w:sz w:val="24"/>
                      <w:szCs w:val="28"/>
                    </w:rPr>
                    <w:t>String</w:t>
                  </w:r>
                </w:p>
              </w:tc>
            </w:tr>
            <w:tr w:rsidR="00FD15FC" w:rsidRPr="00B60372" w:rsidTr="00FD3AC2">
              <w:trPr>
                <w:tblCellSpacing w:w="7" w:type="dxa"/>
                <w:jc w:val="center"/>
              </w:trPr>
              <w:tc>
                <w:tcPr>
                  <w:tcW w:w="437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:rsidR="00FD15FC" w:rsidRPr="00B60372" w:rsidRDefault="00FD15FC" w:rsidP="00FD3AC2">
                  <w:pPr>
                    <w:spacing w:after="0" w:line="240" w:lineRule="auto"/>
                    <w:jc w:val="center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</w:p>
              </w:tc>
              <w:tc>
                <w:tcPr>
                  <w:tcW w:w="441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:rsidR="00FD15FC" w:rsidRPr="00B60372" w:rsidRDefault="00FD15FC" w:rsidP="00FD3AC2">
                  <w:pPr>
                    <w:spacing w:after="0" w:line="240" w:lineRule="auto"/>
                    <w:rPr>
                      <w:rFonts w:ascii="Arial" w:eastAsia="Times New Roman" w:hAnsi="Arial" w:cs="Times New Roman"/>
                      <w:sz w:val="24"/>
                      <w:szCs w:val="28"/>
                    </w:rPr>
                  </w:pPr>
                </w:p>
              </w:tc>
            </w:tr>
          </w:tbl>
          <w:p w:rsidR="00FD15FC" w:rsidRPr="00B60372" w:rsidRDefault="00FD15FC" w:rsidP="00FD3AC2">
            <w:pPr>
              <w:spacing w:after="0" w:line="0" w:lineRule="atLeast"/>
              <w:rPr>
                <w:rFonts w:ascii="Arial" w:eastAsia="Times New Roman" w:hAnsi="Arial" w:cs="Times New Roman"/>
                <w:sz w:val="24"/>
                <w:szCs w:val="28"/>
              </w:rPr>
            </w:pPr>
          </w:p>
        </w:tc>
        <w:tc>
          <w:tcPr>
            <w:tcW w:w="0" w:type="auto"/>
            <w:tcMar>
              <w:top w:w="0" w:type="dxa"/>
              <w:left w:w="103" w:type="dxa"/>
              <w:bottom w:w="0" w:type="dxa"/>
              <w:right w:w="115" w:type="dxa"/>
            </w:tcMar>
            <w:vAlign w:val="center"/>
            <w:hideMark/>
          </w:tcPr>
          <w:p w:rsidR="00FD15FC" w:rsidRPr="00B60372" w:rsidRDefault="00FD15FC" w:rsidP="00FD3AC2">
            <w:pPr>
              <w:spacing w:after="0" w:line="0" w:lineRule="atLeast"/>
              <w:rPr>
                <w:rFonts w:ascii="Arial" w:eastAsia="Times New Roman" w:hAnsi="Arial" w:cs="Times New Roman"/>
                <w:sz w:val="24"/>
                <w:szCs w:val="28"/>
              </w:rPr>
            </w:pPr>
            <w:r w:rsidRPr="00B60372">
              <w:rPr>
                <w:rFonts w:ascii="Arial" w:eastAsia="Times New Roman" w:hAnsi="Arial" w:cs="Times New Roman"/>
                <w:sz w:val="24"/>
                <w:szCs w:val="28"/>
              </w:rPr>
              <w:t> </w:t>
            </w:r>
          </w:p>
        </w:tc>
      </w:tr>
    </w:tbl>
    <w:p w:rsidR="00FD15FC" w:rsidRPr="00B60372" w:rsidRDefault="00FD15F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br/>
        <w:t>Mark all the attributes as private</w:t>
      </w: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br/>
        <w:t>Create / Generate appropriate Getters &amp; Setters.</w:t>
      </w: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br/>
        <w:t xml:space="preserve">When the “customer” object is printed, it should display the following details: (override </w:t>
      </w:r>
      <w:proofErr w:type="spellStart"/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toString</w:t>
      </w:r>
      <w:proofErr w:type="spellEnd"/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 xml:space="preserve"> method)</w:t>
      </w:r>
    </w:p>
    <w:p w:rsidR="00FD15FC" w:rsidRPr="00B60372" w:rsidRDefault="00FD15FC" w:rsidP="00FD15F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881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Customer: name</w:t>
      </w:r>
    </w:p>
    <w:p w:rsidR="00FD15FC" w:rsidRPr="00B60372" w:rsidRDefault="00FD15FC" w:rsidP="00FD15F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881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 xml:space="preserve">Customer contact details: </w:t>
      </w:r>
      <w:proofErr w:type="spellStart"/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contactNumber</w:t>
      </w:r>
      <w:proofErr w:type="spellEnd"/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, email</w:t>
      </w:r>
    </w:p>
    <w:p w:rsidR="00FD15FC" w:rsidRPr="00B60372" w:rsidRDefault="00FD15F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br/>
        <w:t>Refer Sample Input and Outputs.</w:t>
      </w:r>
    </w:p>
    <w:p w:rsidR="00FD15FC" w:rsidRPr="00B60372" w:rsidRDefault="00FD15FC" w:rsidP="00FD15FC">
      <w:pPr>
        <w:shd w:val="clear" w:color="auto" w:fill="FFFFFF"/>
        <w:spacing w:after="24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br/>
      </w:r>
      <w:r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HINT:</w:t>
      </w: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br/>
        <w:t>Please print customer id in the Main class.</w:t>
      </w: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br/>
        <w:t xml:space="preserve">The </w:t>
      </w:r>
      <w:proofErr w:type="spellStart"/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toString</w:t>
      </w:r>
      <w:proofErr w:type="spellEnd"/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 xml:space="preserve"> method should print as specified in the problem statement [ Name and contact details alone]</w:t>
      </w: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br/>
      </w: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br/>
      </w:r>
      <w:r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 xml:space="preserve">Sample </w:t>
      </w:r>
      <w:proofErr w:type="gramStart"/>
      <w:r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Input :</w:t>
      </w:r>
      <w:proofErr w:type="gramEnd"/>
      <w:r w:rsidR="000B150C" w:rsidRPr="00B60372">
        <w:rPr>
          <w:rFonts w:ascii="Arial" w:eastAsia="Times New Roman" w:hAnsi="Arial" w:cs="Times New Roman"/>
          <w:color w:val="222222"/>
          <w:sz w:val="24"/>
          <w:szCs w:val="28"/>
        </w:rPr>
        <w:t xml:space="preserve"> </w:t>
      </w:r>
    </w:p>
    <w:p w:rsidR="00FD15FC" w:rsidRPr="00B60372" w:rsidRDefault="00FD15F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Enter Customer Details:</w:t>
      </w:r>
    </w:p>
    <w:p w:rsidR="00FD15FC" w:rsidRPr="00B60372" w:rsidRDefault="00EA5806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proofErr w:type="gramStart"/>
      <w:r>
        <w:rPr>
          <w:rFonts w:ascii="Arial" w:eastAsia="Times New Roman" w:hAnsi="Arial" w:cs="Times New Roman"/>
          <w:color w:val="222222"/>
          <w:sz w:val="24"/>
          <w:szCs w:val="28"/>
        </w:rPr>
        <w:t xml:space="preserve">ID </w:t>
      </w:r>
      <w:r w:rsidR="00FD15FC" w:rsidRPr="00B60372">
        <w:rPr>
          <w:rFonts w:ascii="Arial" w:eastAsia="Times New Roman" w:hAnsi="Arial" w:cs="Times New Roman"/>
          <w:color w:val="222222"/>
          <w:sz w:val="24"/>
          <w:szCs w:val="28"/>
        </w:rPr>
        <w:t>:</w:t>
      </w:r>
      <w:proofErr w:type="gramEnd"/>
      <w:r w:rsidR="00FD15FC" w:rsidRPr="00B60372">
        <w:rPr>
          <w:rFonts w:ascii="Arial" w:eastAsia="Times New Roman" w:hAnsi="Arial" w:cs="Times New Roman"/>
          <w:color w:val="222222"/>
          <w:sz w:val="24"/>
          <w:szCs w:val="28"/>
        </w:rPr>
        <w:t> </w:t>
      </w:r>
      <w:r w:rsidR="00FD15FC"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45</w:t>
      </w:r>
    </w:p>
    <w:p w:rsidR="00FD15FC" w:rsidRPr="00B60372" w:rsidRDefault="00EA5806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>
        <w:rPr>
          <w:rFonts w:ascii="Arial" w:eastAsia="Times New Roman" w:hAnsi="Arial" w:cs="Times New Roman"/>
          <w:color w:val="222222"/>
          <w:sz w:val="24"/>
          <w:szCs w:val="28"/>
        </w:rPr>
        <w:t>N</w:t>
      </w:r>
      <w:r w:rsidR="00FD15FC" w:rsidRPr="00B60372">
        <w:rPr>
          <w:rFonts w:ascii="Arial" w:eastAsia="Times New Roman" w:hAnsi="Arial" w:cs="Times New Roman"/>
          <w:color w:val="222222"/>
          <w:sz w:val="24"/>
          <w:szCs w:val="28"/>
        </w:rPr>
        <w:t>ame: </w:t>
      </w:r>
      <w:r w:rsidR="00FD15FC"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John</w:t>
      </w:r>
    </w:p>
    <w:p w:rsidR="00FD15FC" w:rsidRPr="00B60372" w:rsidRDefault="00FD15F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Gender: </w:t>
      </w:r>
      <w:r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M</w:t>
      </w:r>
    </w:p>
    <w:p w:rsidR="00FD15FC" w:rsidRPr="00B60372" w:rsidRDefault="00EA5806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>
        <w:rPr>
          <w:rFonts w:ascii="Arial" w:eastAsia="Times New Roman" w:hAnsi="Arial" w:cs="Times New Roman"/>
          <w:color w:val="222222"/>
          <w:sz w:val="24"/>
          <w:szCs w:val="28"/>
        </w:rPr>
        <w:t>E</w:t>
      </w:r>
      <w:r w:rsidR="00FD15FC" w:rsidRPr="00B60372">
        <w:rPr>
          <w:rFonts w:ascii="Arial" w:eastAsia="Times New Roman" w:hAnsi="Arial" w:cs="Times New Roman"/>
          <w:color w:val="222222"/>
          <w:sz w:val="24"/>
          <w:szCs w:val="28"/>
        </w:rPr>
        <w:t>mail: </w:t>
      </w:r>
      <w:hyperlink r:id="rId8" w:tgtFrame="_blank" w:history="1">
        <w:r w:rsidR="00FD15FC" w:rsidRPr="00B60372">
          <w:rPr>
            <w:rFonts w:ascii="Arial" w:eastAsia="Times New Roman" w:hAnsi="Arial" w:cs="Times New Roman"/>
            <w:b/>
            <w:bCs/>
            <w:color w:val="1155CC"/>
            <w:sz w:val="24"/>
            <w:szCs w:val="28"/>
            <w:u w:val="single"/>
          </w:rPr>
          <w:t>john@a.com</w:t>
        </w:r>
      </w:hyperlink>
    </w:p>
    <w:p w:rsidR="00FD15FC" w:rsidRPr="00B60372" w:rsidRDefault="00EA5806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>
        <w:rPr>
          <w:rFonts w:ascii="Arial" w:eastAsia="Times New Roman" w:hAnsi="Arial" w:cs="Times New Roman"/>
          <w:color w:val="222222"/>
          <w:sz w:val="24"/>
          <w:szCs w:val="28"/>
        </w:rPr>
        <w:t>C</w:t>
      </w:r>
      <w:r w:rsidR="00FD15FC" w:rsidRPr="00B60372">
        <w:rPr>
          <w:rFonts w:ascii="Arial" w:eastAsia="Times New Roman" w:hAnsi="Arial" w:cs="Times New Roman"/>
          <w:color w:val="222222"/>
          <w:sz w:val="24"/>
          <w:szCs w:val="28"/>
        </w:rPr>
        <w:t>ontact number: </w:t>
      </w:r>
      <w:r>
        <w:rPr>
          <w:rFonts w:ascii="Arial" w:eastAsia="Times New Roman" w:hAnsi="Arial" w:cs="Times New Roman"/>
          <w:color w:val="222222"/>
          <w:sz w:val="24"/>
          <w:szCs w:val="28"/>
        </w:rPr>
        <w:t>+</w:t>
      </w:r>
      <w:r w:rsidR="00FD15FC"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997-4854-7485965123</w:t>
      </w:r>
    </w:p>
    <w:p w:rsidR="00FD15FC" w:rsidRPr="00B60372" w:rsidRDefault="00FD15F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</w:p>
    <w:p w:rsidR="00FD15FC" w:rsidRPr="00B60372" w:rsidRDefault="00FD15F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t>Sample Output:</w:t>
      </w:r>
    </w:p>
    <w:p w:rsidR="00FD15FC" w:rsidRPr="00B60372" w:rsidRDefault="00FD15F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Customer id 45</w:t>
      </w:r>
    </w:p>
    <w:p w:rsidR="00FD15FC" w:rsidRPr="00B60372" w:rsidRDefault="00FD15F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Customer: John</w:t>
      </w:r>
    </w:p>
    <w:p w:rsidR="00FD15FC" w:rsidRDefault="00FD15F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1155CC"/>
          <w:sz w:val="24"/>
          <w:szCs w:val="28"/>
          <w:u w:val="single"/>
        </w:rPr>
      </w:pPr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 xml:space="preserve">Customer contact </w:t>
      </w:r>
      <w:proofErr w:type="gramStart"/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details:+</w:t>
      </w:r>
      <w:proofErr w:type="gramEnd"/>
      <w:r w:rsidRPr="00B60372">
        <w:rPr>
          <w:rFonts w:ascii="Arial" w:eastAsia="Times New Roman" w:hAnsi="Arial" w:cs="Times New Roman"/>
          <w:color w:val="222222"/>
          <w:sz w:val="24"/>
          <w:szCs w:val="28"/>
        </w:rPr>
        <w:t>997-4854-7485965123, </w:t>
      </w:r>
      <w:hyperlink r:id="rId9" w:tgtFrame="_blank" w:history="1">
        <w:r w:rsidRPr="00B60372">
          <w:rPr>
            <w:rFonts w:ascii="Arial" w:eastAsia="Times New Roman" w:hAnsi="Arial" w:cs="Times New Roman"/>
            <w:color w:val="1155CC"/>
            <w:sz w:val="24"/>
            <w:szCs w:val="28"/>
            <w:u w:val="single"/>
          </w:rPr>
          <w:t>john@a.com</w:t>
        </w:r>
      </w:hyperlink>
    </w:p>
    <w:bookmarkStart w:id="0" w:name="_MON_1708799066"/>
    <w:bookmarkEnd w:id="0"/>
    <w:p w:rsidR="000B150C" w:rsidRPr="00B60372" w:rsidRDefault="000B150C" w:rsidP="00FD15FC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222222"/>
          <w:sz w:val="24"/>
          <w:szCs w:val="28"/>
        </w:rPr>
      </w:pPr>
      <w:r>
        <w:rPr>
          <w:rFonts w:ascii="Arial" w:eastAsia="Times New Roman" w:hAnsi="Arial" w:cs="Times New Roman"/>
          <w:b/>
          <w:bCs/>
          <w:color w:val="222222"/>
          <w:sz w:val="24"/>
          <w:szCs w:val="28"/>
        </w:rPr>
        <w:object w:dxaOrig="10800" w:dyaOrig="142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450.75pt;height:596.25pt" o:ole="">
            <v:imagedata r:id="rId10" o:title=""/>
          </v:shape>
          <o:OLEObject Type="Embed" ProgID="Word.OpenDocumentText.12" ShapeID="_x0000_i1035" DrawAspect="Content" ObjectID="_1708799231" r:id="rId11"/>
        </w:object>
      </w:r>
    </w:p>
    <w:bookmarkStart w:id="1" w:name="_MON_1708799151"/>
    <w:bookmarkEnd w:id="1"/>
    <w:p w:rsidR="0092614E" w:rsidRDefault="000B150C">
      <w:r>
        <w:object w:dxaOrig="10800" w:dyaOrig="9297">
          <v:shape id="_x0000_i1033" type="#_x0000_t75" style="width:540pt;height:465pt" o:ole="">
            <v:imagedata r:id="rId12" o:title=""/>
          </v:shape>
          <o:OLEObject Type="Embed" ProgID="Word.OpenDocumentText.12" ShapeID="_x0000_i1033" DrawAspect="Content" ObjectID="_1708799232" r:id="rId13"/>
        </w:object>
      </w:r>
    </w:p>
    <w:p w:rsidR="000B150C" w:rsidRDefault="000B150C">
      <w:proofErr w:type="gramStart"/>
      <w:r>
        <w:t>Output :</w:t>
      </w:r>
      <w:proofErr w:type="gramEnd"/>
    </w:p>
    <w:p w:rsidR="000B150C" w:rsidRPr="000B150C" w:rsidRDefault="000B150C" w:rsidP="000B15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0"/>
          <w:szCs w:val="20"/>
        </w:rPr>
      </w:pPr>
      <w:r w:rsidRPr="000B150C">
        <w:rPr>
          <w:rFonts w:ascii="Consolas" w:hAnsi="Consolas" w:cs="Consolas"/>
          <w:color w:val="000000" w:themeColor="text1"/>
          <w:sz w:val="20"/>
          <w:szCs w:val="20"/>
        </w:rPr>
        <w:t xml:space="preserve">Enter Customer Details: </w:t>
      </w:r>
    </w:p>
    <w:p w:rsidR="000B150C" w:rsidRPr="000B150C" w:rsidRDefault="000B150C" w:rsidP="000B15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0"/>
          <w:szCs w:val="20"/>
        </w:rPr>
      </w:pPr>
      <w:r w:rsidRPr="000B150C">
        <w:rPr>
          <w:rFonts w:ascii="Consolas" w:hAnsi="Consolas" w:cs="Consolas"/>
          <w:color w:val="000000" w:themeColor="text1"/>
          <w:sz w:val="20"/>
          <w:szCs w:val="20"/>
        </w:rPr>
        <w:t>ID: 45</w:t>
      </w:r>
    </w:p>
    <w:p w:rsidR="000B150C" w:rsidRPr="000B150C" w:rsidRDefault="000B150C" w:rsidP="000B15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0"/>
          <w:szCs w:val="20"/>
        </w:rPr>
      </w:pPr>
      <w:r w:rsidRPr="000B150C">
        <w:rPr>
          <w:rFonts w:ascii="Consolas" w:hAnsi="Consolas" w:cs="Consolas"/>
          <w:color w:val="000000" w:themeColor="text1"/>
          <w:sz w:val="20"/>
          <w:szCs w:val="20"/>
        </w:rPr>
        <w:t>Name: John</w:t>
      </w:r>
    </w:p>
    <w:p w:rsidR="000B150C" w:rsidRPr="000B150C" w:rsidRDefault="000B150C" w:rsidP="000B15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0"/>
          <w:szCs w:val="20"/>
        </w:rPr>
      </w:pPr>
      <w:r w:rsidRPr="000B150C">
        <w:rPr>
          <w:rFonts w:ascii="Consolas" w:hAnsi="Consolas" w:cs="Consolas"/>
          <w:color w:val="000000" w:themeColor="text1"/>
          <w:sz w:val="20"/>
          <w:szCs w:val="20"/>
        </w:rPr>
        <w:t>Gender: M</w:t>
      </w:r>
      <w:bookmarkStart w:id="2" w:name="_GoBack"/>
      <w:bookmarkEnd w:id="2"/>
    </w:p>
    <w:p w:rsidR="000B150C" w:rsidRPr="000B150C" w:rsidRDefault="000B150C" w:rsidP="000B15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0"/>
          <w:szCs w:val="20"/>
        </w:rPr>
      </w:pPr>
      <w:r w:rsidRPr="000B150C">
        <w:rPr>
          <w:rFonts w:ascii="Consolas" w:hAnsi="Consolas" w:cs="Consolas"/>
          <w:color w:val="000000" w:themeColor="text1"/>
          <w:sz w:val="20"/>
          <w:szCs w:val="20"/>
        </w:rPr>
        <w:t>Email: john@a.com</w:t>
      </w:r>
    </w:p>
    <w:p w:rsidR="000B150C" w:rsidRPr="000B150C" w:rsidRDefault="000B150C" w:rsidP="000B15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0"/>
          <w:szCs w:val="20"/>
        </w:rPr>
      </w:pPr>
      <w:r w:rsidRPr="000B150C">
        <w:rPr>
          <w:rFonts w:ascii="Consolas" w:hAnsi="Consolas" w:cs="Consolas"/>
          <w:color w:val="000000" w:themeColor="text1"/>
          <w:sz w:val="20"/>
          <w:szCs w:val="20"/>
        </w:rPr>
        <w:t>Contact Number: +9889789775</w:t>
      </w:r>
    </w:p>
    <w:p w:rsidR="000B150C" w:rsidRPr="000B150C" w:rsidRDefault="000B150C" w:rsidP="000B15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0"/>
          <w:szCs w:val="20"/>
        </w:rPr>
      </w:pPr>
      <w:r w:rsidRPr="000B150C">
        <w:rPr>
          <w:rFonts w:ascii="Consolas" w:hAnsi="Consolas" w:cs="Consolas"/>
          <w:color w:val="000000" w:themeColor="text1"/>
          <w:sz w:val="20"/>
          <w:szCs w:val="20"/>
        </w:rPr>
        <w:t>customer id 45</w:t>
      </w:r>
    </w:p>
    <w:p w:rsidR="000B150C" w:rsidRPr="000B150C" w:rsidRDefault="000B150C" w:rsidP="000B15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0"/>
          <w:szCs w:val="20"/>
        </w:rPr>
      </w:pPr>
      <w:proofErr w:type="gramStart"/>
      <w:r w:rsidRPr="000B150C">
        <w:rPr>
          <w:rFonts w:ascii="Consolas" w:hAnsi="Consolas" w:cs="Consolas"/>
          <w:color w:val="000000" w:themeColor="text1"/>
          <w:sz w:val="20"/>
          <w:szCs w:val="20"/>
        </w:rPr>
        <w:t>Customer :</w:t>
      </w:r>
      <w:proofErr w:type="gramEnd"/>
      <w:r w:rsidRPr="000B150C">
        <w:rPr>
          <w:rFonts w:ascii="Consolas" w:hAnsi="Consolas" w:cs="Consolas"/>
          <w:color w:val="000000" w:themeColor="text1"/>
          <w:sz w:val="20"/>
          <w:szCs w:val="20"/>
        </w:rPr>
        <w:t xml:space="preserve"> John</w:t>
      </w:r>
    </w:p>
    <w:p w:rsidR="000B150C" w:rsidRDefault="000B150C" w:rsidP="000B150C">
      <w:r>
        <w:rPr>
          <w:rFonts w:ascii="Consolas" w:hAnsi="Consolas" w:cs="Consolas"/>
          <w:color w:val="EBEBEB"/>
          <w:sz w:val="20"/>
          <w:szCs w:val="20"/>
        </w:rPr>
        <w:t>Customer contact details: +9889789775, john@a.com</w:t>
      </w:r>
    </w:p>
    <w:sectPr w:rsidR="000B150C" w:rsidSect="009E322D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3750" w:rsidRDefault="00D83750" w:rsidP="00723483">
      <w:pPr>
        <w:spacing w:after="0" w:line="240" w:lineRule="auto"/>
      </w:pPr>
      <w:r>
        <w:separator/>
      </w:r>
    </w:p>
  </w:endnote>
  <w:endnote w:type="continuationSeparator" w:id="0">
    <w:p w:rsidR="00D83750" w:rsidRDefault="00D83750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3750" w:rsidRDefault="00D83750" w:rsidP="00723483">
      <w:pPr>
        <w:spacing w:after="0" w:line="240" w:lineRule="auto"/>
      </w:pPr>
      <w:r>
        <w:separator/>
      </w:r>
    </w:p>
  </w:footnote>
  <w:footnote w:type="continuationSeparator" w:id="0">
    <w:p w:rsidR="00D83750" w:rsidRDefault="00D83750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3483" w:rsidRDefault="00723483">
    <w:pPr>
      <w:pStyle w:val="Header"/>
    </w:pPr>
    <w:r w:rsidRPr="00723483">
      <w:rPr>
        <w:noProof/>
        <w:highlight w:val="black"/>
        <w:lang w:val="en-US"/>
      </w:rPr>
      <w:drawing>
        <wp:inline distT="0" distB="0" distL="0" distR="0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A05F1"/>
    <w:multiLevelType w:val="hybridMultilevel"/>
    <w:tmpl w:val="64964AFC"/>
    <w:lvl w:ilvl="0" w:tplc="07F6E35E">
      <w:start w:val="1"/>
      <w:numFmt w:val="decimal"/>
      <w:lvlText w:val="%1."/>
      <w:lvlJc w:val="left"/>
      <w:pPr>
        <w:ind w:left="1069" w:hanging="360"/>
      </w:pPr>
      <w:rPr>
        <w:rFonts w:hint="default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3F4A2E7A"/>
    <w:multiLevelType w:val="hybridMultilevel"/>
    <w:tmpl w:val="AFD655D4"/>
    <w:lvl w:ilvl="0" w:tplc="B70E144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3475E1"/>
    <w:multiLevelType w:val="hybridMultilevel"/>
    <w:tmpl w:val="5E0C8B82"/>
    <w:lvl w:ilvl="0" w:tplc="A5B8F1BC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724BC8"/>
    <w:multiLevelType w:val="multilevel"/>
    <w:tmpl w:val="28EEB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0076E4"/>
    <w:multiLevelType w:val="hybridMultilevel"/>
    <w:tmpl w:val="579ECC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B150C"/>
    <w:rsid w:val="000D019C"/>
    <w:rsid w:val="000D05FE"/>
    <w:rsid w:val="00215C10"/>
    <w:rsid w:val="003A1E61"/>
    <w:rsid w:val="00410CEF"/>
    <w:rsid w:val="004216E8"/>
    <w:rsid w:val="005A7FC0"/>
    <w:rsid w:val="005D7163"/>
    <w:rsid w:val="006A481F"/>
    <w:rsid w:val="006A61B3"/>
    <w:rsid w:val="00723483"/>
    <w:rsid w:val="0072685B"/>
    <w:rsid w:val="007645EA"/>
    <w:rsid w:val="007E7BC0"/>
    <w:rsid w:val="0092614E"/>
    <w:rsid w:val="00930CEB"/>
    <w:rsid w:val="009E322D"/>
    <w:rsid w:val="009F7F07"/>
    <w:rsid w:val="00A01278"/>
    <w:rsid w:val="00A675D0"/>
    <w:rsid w:val="00AE0E14"/>
    <w:rsid w:val="00B0382B"/>
    <w:rsid w:val="00B80470"/>
    <w:rsid w:val="00C7540E"/>
    <w:rsid w:val="00D337A9"/>
    <w:rsid w:val="00D42848"/>
    <w:rsid w:val="00D5114C"/>
    <w:rsid w:val="00D83750"/>
    <w:rsid w:val="00EA5806"/>
    <w:rsid w:val="00F3740C"/>
    <w:rsid w:val="00F627C7"/>
    <w:rsid w:val="00FD15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A9822"/>
  <w15:docId w15:val="{1AD7CE26-476C-4F8F-88FC-368A2846F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32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0D01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15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5F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@a.com" TargetMode="External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mailto:john@a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B594C-D190-47AE-906C-F198BC974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hil Mitra</dc:creator>
  <cp:lastModifiedBy>hp</cp:lastModifiedBy>
  <cp:revision>5</cp:revision>
  <cp:lastPrinted>2021-07-10T12:52:00Z</cp:lastPrinted>
  <dcterms:created xsi:type="dcterms:W3CDTF">2021-08-05T16:29:00Z</dcterms:created>
  <dcterms:modified xsi:type="dcterms:W3CDTF">2022-03-14T16:10:00Z</dcterms:modified>
</cp:coreProperties>
</file>